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Niel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el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N67W28681 Hawthorne rd Hartland 5302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hniels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65967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vi Niels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